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AEC6F" w14:textId="7CD1D398" w:rsidR="00144354" w:rsidRDefault="00144354" w:rsidP="00144354">
      <w:pPr>
        <w:pStyle w:val="Title"/>
      </w:pPr>
      <w:r>
        <w:t>Chapter 1</w:t>
      </w:r>
    </w:p>
    <w:p w14:paraId="03E97A34" w14:textId="572A3660" w:rsidR="00144354" w:rsidRDefault="00144354" w:rsidP="00144354">
      <w:pPr>
        <w:pStyle w:val="Heading1"/>
      </w:pPr>
      <w:r>
        <w:t>1.1</w:t>
      </w:r>
    </w:p>
    <w:p w14:paraId="44508252" w14:textId="791CD250" w:rsidR="002D62FB" w:rsidRPr="002D62FB" w:rsidRDefault="002D62FB" w:rsidP="002D62FB">
      <w:r>
        <w:t xml:space="preserve">Love Interest – Grayson or </w:t>
      </w:r>
      <w:r w:rsidRPr="006234B0">
        <w:rPr>
          <w:b/>
          <w:bCs/>
        </w:rPr>
        <w:t>Arden</w:t>
      </w:r>
      <w:r>
        <w:t>?</w:t>
      </w:r>
    </w:p>
    <w:p w14:paraId="74485300" w14:textId="4B00F8AA" w:rsidR="001A5DA1" w:rsidRDefault="00144354" w:rsidP="00144354">
      <w:r>
        <w:t xml:space="preserve">Start with dream sequence depicting MC w/ online love interest; MC imagines themself </w:t>
      </w:r>
      <w:r w:rsidR="001A5DA1">
        <w:t>spending time in real life w/ online love interest</w:t>
      </w:r>
      <w:r w:rsidR="002D62FB">
        <w:t xml:space="preserve"> </w:t>
      </w:r>
      <w:r w:rsidR="00DA3E81">
        <w:t xml:space="preserve">like date stuff </w:t>
      </w:r>
    </w:p>
    <w:p w14:paraId="486954C2" w14:textId="1AFFBD60" w:rsidR="001A5DA1" w:rsidRDefault="007B4151" w:rsidP="00144354">
      <w:r>
        <w:t>Smoothly</w:t>
      </w:r>
      <w:r w:rsidR="001A5DA1">
        <w:t xml:space="preserve"> end dream sequence</w:t>
      </w:r>
    </w:p>
    <w:p w14:paraId="25B5EC06" w14:textId="1AD8E9F6" w:rsidR="001A5DA1" w:rsidRDefault="001A5DA1" w:rsidP="00144354">
      <w:r>
        <w:t>MC goes to computer</w:t>
      </w:r>
      <w:r w:rsidR="007B4151">
        <w:t xml:space="preserve"> (computer UI is now on screen)</w:t>
      </w:r>
    </w:p>
    <w:p w14:paraId="02352CBF" w14:textId="5606FF18" w:rsidR="001A5DA1" w:rsidRDefault="001A5DA1" w:rsidP="001A5DA1">
      <w:pPr>
        <w:ind w:left="720"/>
      </w:pPr>
      <w:r>
        <w:t xml:space="preserve">Initiate computer startup animation </w:t>
      </w:r>
      <w:r w:rsidR="00527B44">
        <w:t xml:space="preserve">-&gt; opens to log in (any password unlocks) -&gt; </w:t>
      </w:r>
      <w:r w:rsidR="005B73F2">
        <w:t>opens</w:t>
      </w:r>
      <w:r>
        <w:t xml:space="preserve"> to MC chat messages w/ love interest</w:t>
      </w:r>
      <w:r w:rsidR="005B73F2">
        <w:t xml:space="preserve"> (</w:t>
      </w:r>
      <w:r w:rsidR="007B4151">
        <w:t xml:space="preserve">show time in bottom right to be in the evening; each action by the MC progresses the time </w:t>
      </w:r>
      <w:r w:rsidR="005B73F2">
        <w:t xml:space="preserve">messages </w:t>
      </w:r>
      <w:r w:rsidR="007B4151">
        <w:t xml:space="preserve">+ </w:t>
      </w:r>
      <w:r w:rsidR="005B73F2">
        <w:t>clearly show their relationship going well + scrolling up shows details about how their relationship started)</w:t>
      </w:r>
    </w:p>
    <w:p w14:paraId="65752CC9" w14:textId="7463965E" w:rsidR="003F6591" w:rsidRDefault="003F6591" w:rsidP="001A5DA1">
      <w:pPr>
        <w:ind w:left="720"/>
      </w:pPr>
      <w:r>
        <w:t>7:00 pm</w:t>
      </w:r>
    </w:p>
    <w:p w14:paraId="4B8A3AC3" w14:textId="79293E4B" w:rsidR="00DA3E81" w:rsidRDefault="00DA3E81" w:rsidP="001A5DA1">
      <w:pPr>
        <w:ind w:left="720"/>
        <w:rPr>
          <w:b/>
          <w:bCs/>
        </w:rPr>
      </w:pPr>
      <w:r>
        <w:rPr>
          <w:b/>
          <w:bCs/>
        </w:rPr>
        <w:t>MC – Hey</w:t>
      </w:r>
    </w:p>
    <w:p w14:paraId="418EAC6F" w14:textId="581F6C3E" w:rsidR="00DA3E81" w:rsidRDefault="00DA3E81" w:rsidP="001A5DA1">
      <w:pPr>
        <w:ind w:left="720"/>
        <w:rPr>
          <w:b/>
          <w:bCs/>
        </w:rPr>
      </w:pPr>
      <w:r>
        <w:rPr>
          <w:b/>
          <w:bCs/>
        </w:rPr>
        <w:t>LI – Hi!</w:t>
      </w:r>
    </w:p>
    <w:p w14:paraId="48887797" w14:textId="7C94EBDA" w:rsidR="00DA3E81" w:rsidRDefault="00DA3E81" w:rsidP="001A5DA1">
      <w:pPr>
        <w:ind w:left="720"/>
        <w:rPr>
          <w:b/>
          <w:bCs/>
        </w:rPr>
      </w:pPr>
      <w:r>
        <w:rPr>
          <w:b/>
          <w:bCs/>
        </w:rPr>
        <w:t>MC – choose between (I just had the craziest dream about us or how was your day?)</w:t>
      </w:r>
    </w:p>
    <w:p w14:paraId="7829151C" w14:textId="4CFEA75A" w:rsidR="00DA3E81" w:rsidRDefault="00DA3E81" w:rsidP="00D5476F">
      <w:pPr>
        <w:ind w:left="720"/>
        <w:rPr>
          <w:b/>
          <w:bCs/>
        </w:rPr>
      </w:pPr>
      <w:r>
        <w:rPr>
          <w:b/>
          <w:bCs/>
        </w:rPr>
        <w:t xml:space="preserve">If player choose “I just had the craziest </w:t>
      </w:r>
      <w:proofErr w:type="gramStart"/>
      <w:r>
        <w:rPr>
          <w:b/>
          <w:bCs/>
        </w:rPr>
        <w:t>dream..</w:t>
      </w:r>
      <w:proofErr w:type="gramEnd"/>
      <w:r>
        <w:rPr>
          <w:b/>
          <w:bCs/>
        </w:rPr>
        <w:t xml:space="preserve">” – MC then says “We were on a </w:t>
      </w:r>
      <w:proofErr w:type="gramStart"/>
      <w:r>
        <w:rPr>
          <w:b/>
          <w:bCs/>
        </w:rPr>
        <w:t>date</w:t>
      </w:r>
      <w:proofErr w:type="gramEnd"/>
      <w:r>
        <w:rPr>
          <w:b/>
          <w:bCs/>
        </w:rPr>
        <w:t xml:space="preserve"> and we were holding hands…”</w:t>
      </w:r>
    </w:p>
    <w:p w14:paraId="60670834" w14:textId="23047B8C" w:rsidR="00DA3E81" w:rsidRDefault="00DA3E81" w:rsidP="00D5476F">
      <w:pPr>
        <w:ind w:left="720" w:firstLine="720"/>
        <w:rPr>
          <w:b/>
          <w:bCs/>
        </w:rPr>
      </w:pPr>
      <w:r>
        <w:rPr>
          <w:b/>
          <w:bCs/>
        </w:rPr>
        <w:t xml:space="preserve">LI – That’s silly </w:t>
      </w:r>
      <w:proofErr w:type="spellStart"/>
      <w:r>
        <w:rPr>
          <w:b/>
          <w:bCs/>
        </w:rPr>
        <w:t>haha</w:t>
      </w:r>
      <w:proofErr w:type="spellEnd"/>
      <w:r>
        <w:rPr>
          <w:b/>
          <w:bCs/>
        </w:rPr>
        <w:t xml:space="preserve"> you don’t even know what I look like! :)</w:t>
      </w:r>
    </w:p>
    <w:p w14:paraId="7E046FC4" w14:textId="0E561AA7" w:rsidR="00DA3E81" w:rsidRDefault="00DA3E81" w:rsidP="00D5476F">
      <w:pPr>
        <w:ind w:left="720" w:firstLine="720"/>
        <w:rPr>
          <w:b/>
          <w:bCs/>
        </w:rPr>
      </w:pPr>
      <w:r>
        <w:rPr>
          <w:b/>
          <w:bCs/>
        </w:rPr>
        <w:t xml:space="preserve">MC – I don’t have to I already know </w:t>
      </w:r>
      <w:proofErr w:type="spellStart"/>
      <w:r>
        <w:rPr>
          <w:b/>
          <w:bCs/>
        </w:rPr>
        <w:t>ur</w:t>
      </w:r>
      <w:proofErr w:type="spellEnd"/>
      <w:r>
        <w:rPr>
          <w:b/>
          <w:bCs/>
        </w:rPr>
        <w:t xml:space="preserve"> beautiful ;)</w:t>
      </w:r>
    </w:p>
    <w:p w14:paraId="028B1083" w14:textId="77777777" w:rsidR="00D5476F" w:rsidRDefault="00DA3E81" w:rsidP="00D5476F">
      <w:pPr>
        <w:ind w:left="720" w:firstLine="720"/>
        <w:rPr>
          <w:b/>
          <w:bCs/>
        </w:rPr>
      </w:pPr>
      <w:r>
        <w:rPr>
          <w:b/>
          <w:bCs/>
        </w:rPr>
        <w:t xml:space="preserve">LI – aww </w:t>
      </w:r>
      <w:proofErr w:type="spellStart"/>
      <w:r>
        <w:rPr>
          <w:b/>
          <w:bCs/>
        </w:rPr>
        <w:t>ur</w:t>
      </w:r>
      <w:proofErr w:type="spellEnd"/>
      <w:r>
        <w:rPr>
          <w:b/>
          <w:bCs/>
        </w:rPr>
        <w:t xml:space="preserve"> making me blush</w:t>
      </w:r>
      <w:r w:rsidR="00D5476F">
        <w:rPr>
          <w:b/>
          <w:bCs/>
        </w:rPr>
        <w:tab/>
      </w:r>
    </w:p>
    <w:p w14:paraId="5576DA94" w14:textId="53E13A6B" w:rsidR="00DA3E81" w:rsidRDefault="003E3BB0" w:rsidP="00D5476F">
      <w:pPr>
        <w:ind w:left="720" w:firstLine="720"/>
        <w:rPr>
          <w:b/>
          <w:bCs/>
        </w:rPr>
      </w:pPr>
      <w:r>
        <w:rPr>
          <w:b/>
          <w:bCs/>
        </w:rPr>
        <w:t>MC – so when are we going to meet in person?</w:t>
      </w:r>
    </w:p>
    <w:p w14:paraId="5B870691" w14:textId="52D6024A" w:rsidR="003E3BB0" w:rsidRDefault="003E3BB0" w:rsidP="00D5476F">
      <w:pPr>
        <w:ind w:left="720" w:firstLine="720"/>
        <w:rPr>
          <w:b/>
          <w:bCs/>
        </w:rPr>
      </w:pPr>
      <w:r>
        <w:rPr>
          <w:b/>
          <w:bCs/>
        </w:rPr>
        <w:t xml:space="preserve">LI – soon </w:t>
      </w:r>
      <w:proofErr w:type="spellStart"/>
      <w:r>
        <w:rPr>
          <w:b/>
          <w:bCs/>
        </w:rPr>
        <w:t>soon</w:t>
      </w:r>
      <w:proofErr w:type="spellEnd"/>
      <w:r>
        <w:rPr>
          <w:b/>
          <w:bCs/>
        </w:rPr>
        <w:t xml:space="preserve"> I promise</w:t>
      </w:r>
    </w:p>
    <w:p w14:paraId="0EF2657C" w14:textId="4245DFBB" w:rsidR="003E3BB0" w:rsidRDefault="003E3BB0" w:rsidP="003E3BB0">
      <w:pPr>
        <w:rPr>
          <w:b/>
          <w:bCs/>
        </w:rPr>
      </w:pPr>
      <w:r>
        <w:rPr>
          <w:b/>
          <w:bCs/>
        </w:rPr>
        <w:tab/>
        <w:t>If player chooses “How was your day?”</w:t>
      </w:r>
    </w:p>
    <w:p w14:paraId="75C36E57" w14:textId="73AC8562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ugh so awful</w:t>
      </w:r>
    </w:p>
    <w:p w14:paraId="31260EA4" w14:textId="3C85E77B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MC – what happened??</w:t>
      </w:r>
    </w:p>
    <w:p w14:paraId="68AB6ACA" w14:textId="780E1C4B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parents grounded me again!</w:t>
      </w:r>
    </w:p>
    <w:p w14:paraId="71CCE338" w14:textId="50605571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MC – for what this time?</w:t>
      </w:r>
    </w:p>
    <w:p w14:paraId="6941B575" w14:textId="1ABAB4FB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got a C on my math test</w:t>
      </w:r>
    </w:p>
    <w:p w14:paraId="4E724786" w14:textId="07BDCE5D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MC – oh yikes</w:t>
      </w:r>
    </w:p>
    <w:p w14:paraId="61F9E3FB" w14:textId="17A27CB6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 xml:space="preserve">LI – </w:t>
      </w:r>
      <w:proofErr w:type="gramStart"/>
      <w:r>
        <w:rPr>
          <w:b/>
          <w:bCs/>
        </w:rPr>
        <w:t>yeah</w:t>
      </w:r>
      <w:proofErr w:type="gramEnd"/>
      <w:r>
        <w:rPr>
          <w:b/>
          <w:bCs/>
        </w:rPr>
        <w:t xml:space="preserve"> I know</w:t>
      </w:r>
    </w:p>
    <w:p w14:paraId="3636A5A3" w14:textId="15A2682F" w:rsidR="003E3BB0" w:rsidRDefault="003E3BB0" w:rsidP="003E3BB0">
      <w:pPr>
        <w:rPr>
          <w:b/>
          <w:bCs/>
        </w:rPr>
      </w:pPr>
      <w:r>
        <w:rPr>
          <w:b/>
          <w:bCs/>
        </w:rPr>
        <w:lastRenderedPageBreak/>
        <w:tab/>
      </w:r>
      <w:r>
        <w:rPr>
          <w:b/>
          <w:bCs/>
        </w:rPr>
        <w:tab/>
        <w:t>MC – you know I could always tutor you. I</w:t>
      </w:r>
      <w:r w:rsidR="00D5476F">
        <w:rPr>
          <w:b/>
          <w:bCs/>
        </w:rPr>
        <w:t>’m</w:t>
      </w:r>
      <w:r>
        <w:rPr>
          <w:b/>
          <w:bCs/>
        </w:rPr>
        <w:t xml:space="preserve"> great at math</w:t>
      </w:r>
    </w:p>
    <w:p w14:paraId="213C4BAA" w14:textId="705749F8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I wish but</w:t>
      </w:r>
      <w:r w:rsidR="00D5476F">
        <w:rPr>
          <w:b/>
          <w:bCs/>
        </w:rPr>
        <w:t xml:space="preserve"> you</w:t>
      </w:r>
      <w:r>
        <w:rPr>
          <w:b/>
          <w:bCs/>
        </w:rPr>
        <w:t xml:space="preserve"> live like a million miles away</w:t>
      </w:r>
    </w:p>
    <w:p w14:paraId="04FCB115" w14:textId="4291956C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 xml:space="preserve">MC – </w:t>
      </w:r>
      <w:proofErr w:type="gramStart"/>
      <w:r>
        <w:rPr>
          <w:b/>
          <w:bCs/>
        </w:rPr>
        <w:t>yeah</w:t>
      </w:r>
      <w:proofErr w:type="gramEnd"/>
      <w:r>
        <w:rPr>
          <w:b/>
          <w:bCs/>
        </w:rPr>
        <w:t xml:space="preserve"> </w:t>
      </w:r>
      <w:r w:rsidR="00D5476F">
        <w:rPr>
          <w:b/>
          <w:bCs/>
        </w:rPr>
        <w:t>I know</w:t>
      </w:r>
      <w:r>
        <w:rPr>
          <w:b/>
          <w:bCs/>
        </w:rPr>
        <w:t xml:space="preserve"> :(</w:t>
      </w:r>
    </w:p>
    <w:p w14:paraId="5C4F98A4" w14:textId="1C6C73E1" w:rsidR="003E3BB0" w:rsidRPr="00D5476F" w:rsidRDefault="003E3BB0" w:rsidP="003E3BB0">
      <w:r>
        <w:rPr>
          <w:b/>
          <w:bCs/>
        </w:rPr>
        <w:tab/>
      </w:r>
      <w:r w:rsidRPr="00D5476F">
        <w:t xml:space="preserve">After this dialogue ~ </w:t>
      </w:r>
    </w:p>
    <w:p w14:paraId="07A6306B" w14:textId="19D1B0F4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 xml:space="preserve">LI – Hey I’ve been working on this </w:t>
      </w:r>
      <w:proofErr w:type="gramStart"/>
      <w:r>
        <w:rPr>
          <w:b/>
          <w:bCs/>
        </w:rPr>
        <w:t>thing</w:t>
      </w:r>
      <w:proofErr w:type="gramEnd"/>
      <w:r>
        <w:rPr>
          <w:b/>
          <w:bCs/>
        </w:rPr>
        <w:t xml:space="preserve"> and I would love </w:t>
      </w:r>
      <w:proofErr w:type="spellStart"/>
      <w:r>
        <w:rPr>
          <w:b/>
          <w:bCs/>
        </w:rPr>
        <w:t>love</w:t>
      </w:r>
      <w:proofErr w:type="spellEnd"/>
      <w:r>
        <w:rPr>
          <w:b/>
          <w:bCs/>
        </w:rPr>
        <w:t xml:space="preserve"> you if you downloaded it.</w:t>
      </w:r>
    </w:p>
    <w:p w14:paraId="1C7E3445" w14:textId="53AC9236" w:rsidR="003E3BB0" w:rsidRDefault="003E3BB0" w:rsidP="003E3BB0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MC – Of course! Send it over</w:t>
      </w:r>
    </w:p>
    <w:p w14:paraId="3B484F11" w14:textId="7849C71D" w:rsidR="000E2FBE" w:rsidRDefault="003E3BB0" w:rsidP="000E2FBE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 xml:space="preserve">LI – </w:t>
      </w:r>
      <w:proofErr w:type="spellStart"/>
      <w:r>
        <w:rPr>
          <w:b/>
          <w:bCs/>
        </w:rPr>
        <w:t>Alr</w:t>
      </w:r>
      <w:proofErr w:type="spellEnd"/>
      <w:r>
        <w:rPr>
          <w:b/>
          <w:bCs/>
        </w:rPr>
        <w:t xml:space="preserve"> sending it right now! It is this super cool AI thing I have been working on. My ap comp sci teacher told me she would give me extra credit if it actually </w:t>
      </w:r>
      <w:proofErr w:type="gramStart"/>
      <w:r>
        <w:rPr>
          <w:b/>
          <w:bCs/>
        </w:rPr>
        <w:t>works</w:t>
      </w:r>
      <w:proofErr w:type="gramEnd"/>
      <w:r>
        <w:rPr>
          <w:b/>
          <w:bCs/>
        </w:rPr>
        <w:t xml:space="preserve"> and I kind of need someone else to help me test it.</w:t>
      </w:r>
    </w:p>
    <w:p w14:paraId="416893A1" w14:textId="77777777" w:rsidR="000E2FBE" w:rsidRDefault="003E3BB0" w:rsidP="000E2FBE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 xml:space="preserve">MC – Oh wow </w:t>
      </w:r>
      <w:r w:rsidR="00D5476F">
        <w:rPr>
          <w:b/>
          <w:bCs/>
        </w:rPr>
        <w:t xml:space="preserve">that sounds super impressive </w:t>
      </w:r>
      <w:proofErr w:type="spellStart"/>
      <w:r>
        <w:rPr>
          <w:b/>
          <w:bCs/>
        </w:rPr>
        <w:t>im</w:t>
      </w:r>
      <w:proofErr w:type="spellEnd"/>
      <w:r>
        <w:rPr>
          <w:b/>
          <w:bCs/>
        </w:rPr>
        <w:t xml:space="preserve"> super excited to download it now </w:t>
      </w:r>
    </w:p>
    <w:p w14:paraId="63F45723" w14:textId="77777777" w:rsidR="000E2FBE" w:rsidRPr="000E2FBE" w:rsidRDefault="000E2FBE" w:rsidP="000E2FBE">
      <w:r>
        <w:rPr>
          <w:b/>
          <w:bCs/>
        </w:rPr>
        <w:tab/>
      </w:r>
      <w:r>
        <w:rPr>
          <w:b/>
          <w:bCs/>
        </w:rPr>
        <w:tab/>
      </w:r>
      <w:r w:rsidRPr="000E2FBE">
        <w:t>*Gets email in browser, I don’t think you could send files over AIM*</w:t>
      </w:r>
    </w:p>
    <w:p w14:paraId="07E552BC" w14:textId="1DAE26AB" w:rsidR="003E3BB0" w:rsidRPr="000E2FBE" w:rsidRDefault="000E2FBE" w:rsidP="000E2FBE">
      <w:pPr>
        <w:ind w:left="720" w:firstLine="720"/>
      </w:pPr>
      <w:r w:rsidRPr="000E2FBE">
        <w:t>*File goes into download folder and, when run, installs, thus setting the flag for AI installed*</w:t>
      </w:r>
    </w:p>
    <w:p w14:paraId="6FB61964" w14:textId="7A72146F" w:rsidR="00D17E85" w:rsidRPr="00D5476F" w:rsidRDefault="003E3BB0" w:rsidP="00D5476F">
      <w:r>
        <w:rPr>
          <w:b/>
          <w:bCs/>
        </w:rPr>
        <w:tab/>
      </w:r>
      <w:r>
        <w:rPr>
          <w:b/>
          <w:bCs/>
        </w:rPr>
        <w:tab/>
      </w:r>
      <w:r w:rsidR="00D5476F" w:rsidRPr="00D5476F">
        <w:t xml:space="preserve">~MC downloads the AI </w:t>
      </w:r>
      <w:proofErr w:type="spellStart"/>
      <w:r w:rsidR="00D5476F" w:rsidRPr="00D5476F">
        <w:t>proram</w:t>
      </w:r>
      <w:proofErr w:type="spellEnd"/>
      <w:r w:rsidR="00D5476F" w:rsidRPr="00D5476F">
        <w:t>~</w:t>
      </w:r>
    </w:p>
    <w:p w14:paraId="7B81B429" w14:textId="0F5CB044" w:rsidR="00D17E85" w:rsidRPr="00D17E85" w:rsidRDefault="00D17E85" w:rsidP="00144354">
      <w:pPr>
        <w:rPr>
          <w:b/>
          <w:bCs/>
        </w:rPr>
      </w:pPr>
      <w:r>
        <w:tab/>
      </w:r>
      <w:r>
        <w:tab/>
      </w:r>
      <w:r w:rsidRPr="00D17E85">
        <w:rPr>
          <w:b/>
          <w:bCs/>
        </w:rPr>
        <w:t>After launching AI, it shows up with a prompt to put in information (</w:t>
      </w:r>
      <w:proofErr w:type="gramStart"/>
      <w:r w:rsidRPr="00D17E85">
        <w:rPr>
          <w:b/>
          <w:bCs/>
        </w:rPr>
        <w:t>i.e.</w:t>
      </w:r>
      <w:proofErr w:type="gramEnd"/>
      <w:r w:rsidRPr="00D17E85">
        <w:rPr>
          <w:b/>
          <w:bCs/>
        </w:rPr>
        <w:t xml:space="preserve"> character name + maybe character appearance?)</w:t>
      </w:r>
    </w:p>
    <w:p w14:paraId="71E2DC91" w14:textId="68D8819A" w:rsidR="00D17E85" w:rsidRDefault="00D17E85" w:rsidP="00144354">
      <w:pPr>
        <w:rPr>
          <w:b/>
          <w:bCs/>
        </w:rPr>
      </w:pPr>
      <w:r>
        <w:tab/>
      </w:r>
      <w:r>
        <w:tab/>
      </w:r>
      <w:r w:rsidRPr="00D17E85">
        <w:rPr>
          <w:b/>
          <w:bCs/>
        </w:rPr>
        <w:t>MC performs simple tasks on the AI from a list of options (</w:t>
      </w:r>
      <w:proofErr w:type="gramStart"/>
      <w:r w:rsidRPr="00D17E85">
        <w:rPr>
          <w:b/>
          <w:bCs/>
        </w:rPr>
        <w:t>i.e.</w:t>
      </w:r>
      <w:proofErr w:type="gramEnd"/>
      <w:r w:rsidRPr="00D17E85">
        <w:rPr>
          <w:b/>
          <w:bCs/>
        </w:rPr>
        <w:t xml:space="preserve"> asking about the weather)</w:t>
      </w:r>
    </w:p>
    <w:p w14:paraId="54F0E1F0" w14:textId="4225B98A" w:rsidR="00D17E85" w:rsidRDefault="00D17E85" w:rsidP="00144354">
      <w:pPr>
        <w:rPr>
          <w:b/>
          <w:bCs/>
        </w:rPr>
      </w:pPr>
      <w:r>
        <w:rPr>
          <w:b/>
          <w:bCs/>
        </w:rPr>
        <w:tab/>
      </w:r>
      <w:r w:rsidR="00D5476F">
        <w:tab/>
      </w:r>
      <w:r w:rsidR="00D5476F">
        <w:rPr>
          <w:b/>
          <w:bCs/>
        </w:rPr>
        <w:t>MC -  ok completely downloaded!</w:t>
      </w:r>
    </w:p>
    <w:p w14:paraId="3C4BC690" w14:textId="5F885DDF" w:rsidR="00D5476F" w:rsidRDefault="00D5476F" w:rsidP="00144354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Yay! Thank you so much!</w:t>
      </w:r>
    </w:p>
    <w:p w14:paraId="0D862216" w14:textId="7303AAC8" w:rsidR="00D5476F" w:rsidRDefault="00D5476F" w:rsidP="00144354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>LI – Ugh oh parents found out I was still awake….</w:t>
      </w:r>
    </w:p>
    <w:p w14:paraId="6EBBAC48" w14:textId="73A5FF73" w:rsidR="00D5476F" w:rsidRDefault="00D5476F" w:rsidP="00144354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 xml:space="preserve">MC – aww ok </w:t>
      </w:r>
      <w:proofErr w:type="spellStart"/>
      <w:r>
        <w:rPr>
          <w:b/>
          <w:bCs/>
        </w:rPr>
        <w:t>gn</w:t>
      </w:r>
      <w:proofErr w:type="spellEnd"/>
      <w:r>
        <w:rPr>
          <w:b/>
          <w:bCs/>
        </w:rPr>
        <w:t xml:space="preserve"> &lt;3</w:t>
      </w:r>
    </w:p>
    <w:p w14:paraId="30B335BC" w14:textId="082F2CAE" w:rsidR="00D5476F" w:rsidRPr="00D5476F" w:rsidRDefault="00D5476F" w:rsidP="00144354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  <w:t xml:space="preserve">LI – </w:t>
      </w:r>
      <w:proofErr w:type="spellStart"/>
      <w:r>
        <w:rPr>
          <w:b/>
          <w:bCs/>
        </w:rPr>
        <w:t>gn</w:t>
      </w:r>
      <w:proofErr w:type="spellEnd"/>
      <w:r>
        <w:rPr>
          <w:b/>
          <w:bCs/>
        </w:rPr>
        <w:t xml:space="preserve"> &lt;3</w:t>
      </w:r>
    </w:p>
    <w:p w14:paraId="6CC79CC4" w14:textId="1B18F147" w:rsidR="00D17E85" w:rsidRDefault="00D17E85" w:rsidP="00D17E85">
      <w:pPr>
        <w:pStyle w:val="Heading1"/>
      </w:pPr>
      <w:r>
        <w:t>1.2</w:t>
      </w:r>
    </w:p>
    <w:p w14:paraId="26ECE3BF" w14:textId="0E2B8365" w:rsidR="00D17E85" w:rsidRDefault="00D17E85" w:rsidP="00D17E85">
      <w:r>
        <w:t>2</w:t>
      </w:r>
      <w:r w:rsidRPr="00D17E85">
        <w:rPr>
          <w:vertAlign w:val="superscript"/>
        </w:rPr>
        <w:t>nd</w:t>
      </w:r>
      <w:r>
        <w:t xml:space="preserve"> dream sequence has more glitches introduced. MC dreams about the AI malfunctioning (foreshadowing)</w:t>
      </w:r>
    </w:p>
    <w:p w14:paraId="365C7DF4" w14:textId="2D512B8A" w:rsidR="00D17E85" w:rsidRDefault="007B4151" w:rsidP="00D17E85">
      <w:r>
        <w:t>Abruptly end dream sequence</w:t>
      </w:r>
    </w:p>
    <w:p w14:paraId="1E0023AD" w14:textId="5F8E6819" w:rsidR="007B4151" w:rsidRDefault="00D5476F" w:rsidP="00D17E85">
      <w:r>
        <w:t>Fade from black to computer screen</w:t>
      </w:r>
    </w:p>
    <w:p w14:paraId="2F69E75E" w14:textId="753C6ABC" w:rsidR="003911EC" w:rsidRDefault="003911EC" w:rsidP="00D17E85">
      <w:r>
        <w:tab/>
        <w:t>Initiate computer startup animation (add hints of glitching) -&gt; immediately opens to the AI</w:t>
      </w:r>
    </w:p>
    <w:p w14:paraId="29D79E77" w14:textId="1CD405A4" w:rsidR="00D5476F" w:rsidRDefault="00D5476F" w:rsidP="00D17E85">
      <w:r>
        <w:tab/>
        <w:t xml:space="preserve">Computer’s system </w:t>
      </w:r>
      <w:r w:rsidR="003F6591">
        <w:t>gives a notification of malware</w:t>
      </w:r>
    </w:p>
    <w:p w14:paraId="66659F39" w14:textId="2EA044E7" w:rsidR="003911EC" w:rsidRDefault="003911EC" w:rsidP="00D17E85">
      <w:r>
        <w:lastRenderedPageBreak/>
        <w:tab/>
      </w:r>
      <w:r>
        <w:tab/>
        <w:t>AI prompts user to restart the AI</w:t>
      </w:r>
    </w:p>
    <w:p w14:paraId="55802CE1" w14:textId="0CE92CD0" w:rsidR="003911EC" w:rsidRDefault="003911EC" w:rsidP="00D17E85">
      <w:r>
        <w:tab/>
      </w:r>
      <w:r>
        <w:tab/>
        <w:t>When trying to close it, the AI immediately opens with the same prompt (occurs 3x)</w:t>
      </w:r>
    </w:p>
    <w:p w14:paraId="6868DEEF" w14:textId="63495A4C" w:rsidR="003F6591" w:rsidRDefault="003F6591" w:rsidP="00D17E85">
      <w:r>
        <w:tab/>
      </w:r>
      <w:r>
        <w:tab/>
        <w:t>MC clicks exit button on AI popup repeatedly, after a few clicks it works</w:t>
      </w:r>
    </w:p>
    <w:p w14:paraId="5F4285ED" w14:textId="2B8C9BB2" w:rsidR="003911EC" w:rsidRDefault="003911EC" w:rsidP="00D17E85">
      <w:r>
        <w:tab/>
      </w:r>
      <w:r>
        <w:tab/>
        <w:t>After MC finally closes AI successfully, chat messages w/ love interest shows up</w:t>
      </w:r>
    </w:p>
    <w:p w14:paraId="4C3DC5C5" w14:textId="170CDC1E" w:rsidR="003F6591" w:rsidRDefault="003F6591" w:rsidP="00D17E85">
      <w:r>
        <w:tab/>
        <w:t>(</w:t>
      </w:r>
      <w:proofErr w:type="gramStart"/>
      <w:r>
        <w:t>shows</w:t>
      </w:r>
      <w:proofErr w:type="gramEnd"/>
      <w:r>
        <w:t xml:space="preserve"> messages above where the LI has been texting repeatedly at different days all usually around 7-11 pm. Things like hey or </w:t>
      </w:r>
      <w:proofErr w:type="spellStart"/>
      <w:r>
        <w:t>whats</w:t>
      </w:r>
      <w:proofErr w:type="spellEnd"/>
      <w:r>
        <w:t xml:space="preserve"> up)</w:t>
      </w:r>
    </w:p>
    <w:p w14:paraId="63652065" w14:textId="4F1AD6B2" w:rsidR="003F6591" w:rsidRPr="003F6591" w:rsidRDefault="003F6591" w:rsidP="00D17E85">
      <w:pPr>
        <w:rPr>
          <w:u w:val="single"/>
        </w:rPr>
      </w:pPr>
      <w:r>
        <w:tab/>
        <w:t>Yesterday 8</w:t>
      </w:r>
      <w:r>
        <w:rPr>
          <w:u w:val="single"/>
        </w:rPr>
        <w:t>:00 pm</w:t>
      </w:r>
    </w:p>
    <w:p w14:paraId="783E0747" w14:textId="11F85B3E" w:rsidR="003911EC" w:rsidRPr="003F6591" w:rsidRDefault="003911EC" w:rsidP="00D17E85">
      <w:pPr>
        <w:rPr>
          <w:b/>
          <w:bCs/>
        </w:rPr>
      </w:pPr>
      <w:r>
        <w:tab/>
      </w:r>
      <w:r w:rsidR="003F6591" w:rsidRPr="003F6591">
        <w:rPr>
          <w:b/>
          <w:bCs/>
        </w:rPr>
        <w:t xml:space="preserve">LI – </w:t>
      </w:r>
      <w:proofErr w:type="gramStart"/>
      <w:r w:rsidR="003F6591" w:rsidRPr="003F6591">
        <w:rPr>
          <w:b/>
          <w:bCs/>
        </w:rPr>
        <w:t>hey..</w:t>
      </w:r>
      <w:proofErr w:type="gramEnd"/>
      <w:r w:rsidR="003F6591" w:rsidRPr="003F6591">
        <w:rPr>
          <w:b/>
          <w:bCs/>
        </w:rPr>
        <w:t xml:space="preserve"> r </w:t>
      </w:r>
      <w:proofErr w:type="gramStart"/>
      <w:r w:rsidR="003F6591" w:rsidRPr="003F6591">
        <w:rPr>
          <w:b/>
          <w:bCs/>
        </w:rPr>
        <w:t>u</w:t>
      </w:r>
      <w:proofErr w:type="gramEnd"/>
      <w:r w:rsidR="003F6591" w:rsidRPr="003F6591">
        <w:rPr>
          <w:b/>
          <w:bCs/>
        </w:rPr>
        <w:t xml:space="preserve"> ok?</w:t>
      </w:r>
    </w:p>
    <w:p w14:paraId="7FD10700" w14:textId="53AB5895" w:rsidR="003F6591" w:rsidRDefault="003F6591" w:rsidP="00D17E85">
      <w:pPr>
        <w:rPr>
          <w:b/>
          <w:bCs/>
        </w:rPr>
      </w:pPr>
      <w:r>
        <w:tab/>
      </w:r>
      <w:r>
        <w:rPr>
          <w:b/>
          <w:bCs/>
        </w:rPr>
        <w:t>LI – you haven’t been responding to my texts lately</w:t>
      </w:r>
    </w:p>
    <w:p w14:paraId="6F7237E0" w14:textId="501E06AC" w:rsidR="003F6591" w:rsidRDefault="003F6591" w:rsidP="00D17E85">
      <w:r>
        <w:rPr>
          <w:b/>
          <w:bCs/>
        </w:rPr>
        <w:tab/>
      </w:r>
      <w:r>
        <w:t>Today 10:00 pm</w:t>
      </w:r>
    </w:p>
    <w:p w14:paraId="2AF2C855" w14:textId="7C87EAB2" w:rsidR="003F6591" w:rsidRDefault="003F6591" w:rsidP="00D17E85">
      <w:pPr>
        <w:rPr>
          <w:b/>
          <w:bCs/>
        </w:rPr>
      </w:pPr>
      <w:r>
        <w:tab/>
      </w:r>
      <w:r>
        <w:rPr>
          <w:b/>
          <w:bCs/>
        </w:rPr>
        <w:t xml:space="preserve">MC – hey sorry </w:t>
      </w:r>
      <w:proofErr w:type="spellStart"/>
      <w:r>
        <w:rPr>
          <w:b/>
          <w:bCs/>
        </w:rPr>
        <w:t>ive</w:t>
      </w:r>
      <w:proofErr w:type="spellEnd"/>
      <w:r>
        <w:rPr>
          <w:b/>
          <w:bCs/>
        </w:rPr>
        <w:t xml:space="preserve"> been MIA</w:t>
      </w:r>
    </w:p>
    <w:p w14:paraId="0543A222" w14:textId="4929BCA2" w:rsidR="003F6591" w:rsidRDefault="003F6591" w:rsidP="00D17E85">
      <w:pPr>
        <w:rPr>
          <w:b/>
          <w:bCs/>
        </w:rPr>
      </w:pPr>
      <w:r>
        <w:rPr>
          <w:b/>
          <w:bCs/>
        </w:rPr>
        <w:tab/>
        <w:t>MC – school’s been so busy between the play, my classes, and soccer…</w:t>
      </w:r>
    </w:p>
    <w:p w14:paraId="61367D06" w14:textId="51E555AD" w:rsidR="003F6591" w:rsidRDefault="003F6591" w:rsidP="00D17E85">
      <w:pPr>
        <w:rPr>
          <w:b/>
          <w:bCs/>
        </w:rPr>
      </w:pPr>
      <w:r>
        <w:rPr>
          <w:b/>
          <w:bCs/>
        </w:rPr>
        <w:tab/>
        <w:t>MC – it has been just crazy</w:t>
      </w:r>
    </w:p>
    <w:p w14:paraId="6614A0A4" w14:textId="0FE9354B" w:rsidR="003F6591" w:rsidRDefault="003F6591" w:rsidP="00D17E85">
      <w:r>
        <w:rPr>
          <w:b/>
          <w:bCs/>
        </w:rPr>
        <w:tab/>
      </w:r>
      <w:r w:rsidRPr="003F6591">
        <w:t>5 min later</w:t>
      </w:r>
    </w:p>
    <w:p w14:paraId="00AE3F10" w14:textId="0CB94F10" w:rsidR="003F6591" w:rsidRDefault="003F6591" w:rsidP="00D17E85">
      <w:pPr>
        <w:rPr>
          <w:b/>
          <w:bCs/>
        </w:rPr>
      </w:pPr>
      <w:r>
        <w:tab/>
      </w:r>
      <w:r>
        <w:rPr>
          <w:b/>
          <w:bCs/>
        </w:rPr>
        <w:t>LI – wow look who decides to finally show up</w:t>
      </w:r>
    </w:p>
    <w:p w14:paraId="3C1AD415" w14:textId="1AFE923F" w:rsidR="003F6591" w:rsidRDefault="003F6591" w:rsidP="00D17E85">
      <w:pPr>
        <w:rPr>
          <w:b/>
          <w:bCs/>
        </w:rPr>
      </w:pPr>
      <w:r>
        <w:rPr>
          <w:b/>
          <w:bCs/>
        </w:rPr>
        <w:tab/>
        <w:t xml:space="preserve">MC – </w:t>
      </w:r>
      <w:proofErr w:type="spellStart"/>
      <w:r>
        <w:rPr>
          <w:b/>
          <w:bCs/>
        </w:rPr>
        <w:t>im</w:t>
      </w:r>
      <w:proofErr w:type="spellEnd"/>
      <w:r>
        <w:rPr>
          <w:b/>
          <w:bCs/>
        </w:rPr>
        <w:t xml:space="preserve"> sorry </w:t>
      </w:r>
      <w:proofErr w:type="spellStart"/>
      <w:r>
        <w:rPr>
          <w:b/>
          <w:bCs/>
        </w:rPr>
        <w:t>im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sorry</w:t>
      </w:r>
      <w:proofErr w:type="gramEnd"/>
      <w:r>
        <w:rPr>
          <w:b/>
          <w:bCs/>
        </w:rPr>
        <w:t xml:space="preserve"> ok?</w:t>
      </w:r>
    </w:p>
    <w:p w14:paraId="333D3ED9" w14:textId="014424E3" w:rsidR="002E46F3" w:rsidRDefault="002E46F3" w:rsidP="00D17E85">
      <w:pPr>
        <w:rPr>
          <w:b/>
          <w:bCs/>
        </w:rPr>
      </w:pPr>
      <w:r>
        <w:rPr>
          <w:b/>
          <w:bCs/>
        </w:rPr>
        <w:tab/>
        <w:t xml:space="preserve">MC – I promise ill </w:t>
      </w:r>
      <w:proofErr w:type="gramStart"/>
      <w:r>
        <w:rPr>
          <w:b/>
          <w:bCs/>
        </w:rPr>
        <w:t>make</w:t>
      </w:r>
      <w:proofErr w:type="gramEnd"/>
      <w:r>
        <w:rPr>
          <w:b/>
          <w:bCs/>
        </w:rPr>
        <w:t xml:space="preserve"> it up to you ;)</w:t>
      </w:r>
    </w:p>
    <w:p w14:paraId="2E47CEA4" w14:textId="2CEA70A8" w:rsidR="002E46F3" w:rsidRDefault="002E46F3" w:rsidP="00D17E85">
      <w:pPr>
        <w:rPr>
          <w:b/>
          <w:bCs/>
        </w:rPr>
      </w:pPr>
      <w:r>
        <w:rPr>
          <w:b/>
          <w:bCs/>
        </w:rPr>
        <w:tab/>
        <w:t xml:space="preserve">LI – ok </w:t>
      </w:r>
      <w:proofErr w:type="spellStart"/>
      <w:r>
        <w:rPr>
          <w:b/>
          <w:bCs/>
        </w:rPr>
        <w:t>ok</w:t>
      </w:r>
      <w:proofErr w:type="spellEnd"/>
      <w:r>
        <w:rPr>
          <w:b/>
          <w:bCs/>
        </w:rPr>
        <w:t xml:space="preserve"> I forgive you</w:t>
      </w:r>
    </w:p>
    <w:p w14:paraId="38F0B646" w14:textId="3FD1B54D" w:rsidR="002E46F3" w:rsidRDefault="002E46F3" w:rsidP="00D17E85">
      <w:pPr>
        <w:rPr>
          <w:b/>
          <w:bCs/>
        </w:rPr>
      </w:pPr>
      <w:r>
        <w:rPr>
          <w:b/>
          <w:bCs/>
        </w:rPr>
        <w:tab/>
        <w:t>LI – hey so how has my AI program been working? I’ve been trying to give it a name, but I just don’t know what to name it yet.</w:t>
      </w:r>
    </w:p>
    <w:p w14:paraId="2EBAC67D" w14:textId="1E19E87F" w:rsidR="003911EC" w:rsidRDefault="002E46F3" w:rsidP="002E46F3">
      <w:r>
        <w:rPr>
          <w:b/>
          <w:bCs/>
        </w:rPr>
        <w:tab/>
      </w:r>
      <w:r>
        <w:t>~</w:t>
      </w:r>
      <w:r w:rsidR="003911EC" w:rsidRPr="002E46F3">
        <w:t xml:space="preserve">Give MC option to tell </w:t>
      </w:r>
      <w:r w:rsidRPr="002E46F3">
        <w:t>the truth or lie</w:t>
      </w:r>
      <w:r>
        <w:t>~</w:t>
      </w:r>
    </w:p>
    <w:p w14:paraId="62F9088E" w14:textId="6808857B" w:rsidR="002E46F3" w:rsidRDefault="002E46F3" w:rsidP="002E46F3">
      <w:r>
        <w:t>If truth (flag for save lover ending):</w:t>
      </w:r>
    </w:p>
    <w:p w14:paraId="0AA5E4AC" w14:textId="0F60D0C5" w:rsidR="002E46F3" w:rsidRDefault="002E46F3" w:rsidP="002E46F3">
      <w:pPr>
        <w:rPr>
          <w:b/>
          <w:bCs/>
        </w:rPr>
      </w:pPr>
      <w:r>
        <w:tab/>
      </w:r>
      <w:r>
        <w:rPr>
          <w:b/>
          <w:bCs/>
        </w:rPr>
        <w:t>MC – honestly my computer has been glitching a lot since I downloaded it. The AI also keeps repeating the same question over and over again</w:t>
      </w:r>
    </w:p>
    <w:p w14:paraId="1035D436" w14:textId="603A7250" w:rsidR="002E46F3" w:rsidRDefault="002E46F3" w:rsidP="002E46F3">
      <w:pPr>
        <w:rPr>
          <w:b/>
          <w:bCs/>
        </w:rPr>
      </w:pPr>
      <w:r>
        <w:rPr>
          <w:b/>
          <w:bCs/>
        </w:rPr>
        <w:tab/>
        <w:t xml:space="preserve">LI – oh man really? </w:t>
      </w:r>
      <w:proofErr w:type="spellStart"/>
      <w:r>
        <w:rPr>
          <w:b/>
          <w:bCs/>
        </w:rPr>
        <w:t>Ill</w:t>
      </w:r>
      <w:proofErr w:type="spellEnd"/>
      <w:r>
        <w:rPr>
          <w:b/>
          <w:bCs/>
        </w:rPr>
        <w:t xml:space="preserve"> look into it :(</w:t>
      </w:r>
    </w:p>
    <w:p w14:paraId="5195FB0F" w14:textId="6E5E4B26" w:rsidR="002E46F3" w:rsidRPr="002E46F3" w:rsidRDefault="002E46F3" w:rsidP="002E46F3">
      <w:pPr>
        <w:rPr>
          <w:b/>
          <w:bCs/>
        </w:rPr>
      </w:pPr>
      <w:r>
        <w:rPr>
          <w:b/>
          <w:bCs/>
        </w:rPr>
        <w:tab/>
        <w:t xml:space="preserve">LI – </w:t>
      </w:r>
      <w:proofErr w:type="gramStart"/>
      <w:r>
        <w:rPr>
          <w:b/>
          <w:bCs/>
        </w:rPr>
        <w:t>damn</w:t>
      </w:r>
      <w:proofErr w:type="gramEnd"/>
      <w:r>
        <w:rPr>
          <w:b/>
          <w:bCs/>
        </w:rPr>
        <w:t xml:space="preserve"> I really thought I got it right this time</w:t>
      </w:r>
    </w:p>
    <w:p w14:paraId="111C92DD" w14:textId="5E84DF7E" w:rsidR="003911EC" w:rsidRDefault="002E46F3" w:rsidP="00D17E85">
      <w:r>
        <w:t xml:space="preserve">If lie (flag for lover death ending): </w:t>
      </w:r>
    </w:p>
    <w:p w14:paraId="2A7EC98E" w14:textId="1F340760" w:rsidR="002E46F3" w:rsidRDefault="002E46F3" w:rsidP="00D17E85">
      <w:pPr>
        <w:rPr>
          <w:b/>
          <w:bCs/>
        </w:rPr>
      </w:pPr>
      <w:r>
        <w:tab/>
      </w:r>
      <w:r>
        <w:rPr>
          <w:b/>
          <w:bCs/>
        </w:rPr>
        <w:t xml:space="preserve">MC – it has been running super smoothly </w:t>
      </w:r>
    </w:p>
    <w:p w14:paraId="2A0BB788" w14:textId="041618DD" w:rsidR="002E46F3" w:rsidRDefault="002E46F3" w:rsidP="00D17E85">
      <w:pPr>
        <w:rPr>
          <w:b/>
          <w:bCs/>
        </w:rPr>
      </w:pPr>
      <w:r>
        <w:rPr>
          <w:b/>
          <w:bCs/>
        </w:rPr>
        <w:tab/>
        <w:t>MC – you did amazing :)</w:t>
      </w:r>
    </w:p>
    <w:p w14:paraId="5EC47D06" w14:textId="2C6BF737" w:rsidR="002E46F3" w:rsidRDefault="002E46F3" w:rsidP="00D17E85">
      <w:pPr>
        <w:rPr>
          <w:b/>
          <w:bCs/>
        </w:rPr>
      </w:pPr>
      <w:r>
        <w:rPr>
          <w:b/>
          <w:bCs/>
        </w:rPr>
        <w:tab/>
        <w:t xml:space="preserve">LI – oh wow </w:t>
      </w:r>
      <w:proofErr w:type="spellStart"/>
      <w:r>
        <w:rPr>
          <w:b/>
          <w:bCs/>
        </w:rPr>
        <w:t>im</w:t>
      </w:r>
      <w:proofErr w:type="spellEnd"/>
      <w:r>
        <w:rPr>
          <w:b/>
          <w:bCs/>
        </w:rPr>
        <w:t xml:space="preserve"> so glad! I was worried there for a sec ;)</w:t>
      </w:r>
    </w:p>
    <w:p w14:paraId="44F7C88E" w14:textId="446FDBF2" w:rsidR="002D286F" w:rsidRPr="002D286F" w:rsidRDefault="002D286F" w:rsidP="00D17E85">
      <w:r>
        <w:lastRenderedPageBreak/>
        <w:t>Regardless of choice after that dialogue is this:</w:t>
      </w:r>
    </w:p>
    <w:p w14:paraId="05CFBB58" w14:textId="574FAAE8" w:rsidR="00B920F6" w:rsidRDefault="002E46F3" w:rsidP="00D17E85">
      <w:pPr>
        <w:rPr>
          <w:b/>
          <w:bCs/>
        </w:rPr>
      </w:pPr>
      <w:r>
        <w:rPr>
          <w:b/>
          <w:bCs/>
        </w:rPr>
        <w:tab/>
        <w:t>LI – so hey I was thinking maybe if I were ever to visit your neck of the woods would you want to maybe go on a date. (</w:t>
      </w:r>
      <w:proofErr w:type="gramStart"/>
      <w:r>
        <w:rPr>
          <w:b/>
          <w:bCs/>
        </w:rPr>
        <w:t>if</w:t>
      </w:r>
      <w:proofErr w:type="gramEnd"/>
      <w:r>
        <w:rPr>
          <w:b/>
          <w:bCs/>
        </w:rPr>
        <w:t xml:space="preserve"> chose dream say “just like in your dream”</w:t>
      </w:r>
    </w:p>
    <w:p w14:paraId="265C63B8" w14:textId="1F6FBC39" w:rsidR="002D286F" w:rsidRDefault="002D286F" w:rsidP="00D17E85">
      <w:r>
        <w:t xml:space="preserve">If accept: (AI </w:t>
      </w:r>
      <w:proofErr w:type="spellStart"/>
      <w:r>
        <w:t>notif</w:t>
      </w:r>
      <w:proofErr w:type="spellEnd"/>
      <w:r>
        <w:t xml:space="preserve"> pops up in center with alert “malware or discrepancy detected” MC clicks the exit button several times again until the pop up goes away)</w:t>
      </w:r>
    </w:p>
    <w:p w14:paraId="1C94A862" w14:textId="14461910" w:rsidR="006E2BB9" w:rsidRDefault="00E76DC4" w:rsidP="00D17E85">
      <w:pPr>
        <w:rPr>
          <w:b/>
          <w:bCs/>
        </w:rPr>
      </w:pPr>
      <w:r>
        <w:rPr>
          <w:b/>
          <w:bCs/>
        </w:rPr>
        <w:t>MC – definitely I can’t wait (</w:t>
      </w:r>
      <w:proofErr w:type="spellStart"/>
      <w:r>
        <w:rPr>
          <w:b/>
          <w:bCs/>
        </w:rPr>
        <w:t>notifs</w:t>
      </w:r>
      <w:proofErr w:type="spellEnd"/>
      <w:r>
        <w:rPr>
          <w:b/>
          <w:bCs/>
        </w:rPr>
        <w:t xml:space="preserve"> pops up)</w:t>
      </w:r>
    </w:p>
    <w:p w14:paraId="603C3747" w14:textId="6026A23F" w:rsidR="00E76DC4" w:rsidRPr="00E76DC4" w:rsidRDefault="00E76DC4" w:rsidP="00D17E85">
      <w:pPr>
        <w:rPr>
          <w:b/>
          <w:bCs/>
        </w:rPr>
      </w:pPr>
      <w:r>
        <w:rPr>
          <w:b/>
          <w:bCs/>
        </w:rPr>
        <w:t xml:space="preserve">LI – </w:t>
      </w:r>
      <w:proofErr w:type="spellStart"/>
      <w:proofErr w:type="gramStart"/>
      <w:r>
        <w:rPr>
          <w:b/>
          <w:bCs/>
        </w:rPr>
        <w:t>cant</w:t>
      </w:r>
      <w:proofErr w:type="spellEnd"/>
      <w:proofErr w:type="gramEnd"/>
      <w:r>
        <w:rPr>
          <w:b/>
          <w:bCs/>
        </w:rPr>
        <w:t xml:space="preserve"> wait!</w:t>
      </w:r>
    </w:p>
    <w:p w14:paraId="52383834" w14:textId="7A70A656" w:rsidR="002D286F" w:rsidRDefault="002D286F" w:rsidP="00D17E85">
      <w:r>
        <w:t>If reject:</w:t>
      </w:r>
    </w:p>
    <w:p w14:paraId="4EAA302C" w14:textId="58DD04EB" w:rsidR="002D286F" w:rsidRDefault="002D286F" w:rsidP="00D17E85">
      <w:pPr>
        <w:rPr>
          <w:b/>
          <w:bCs/>
        </w:rPr>
      </w:pPr>
      <w:r>
        <w:rPr>
          <w:b/>
          <w:bCs/>
        </w:rPr>
        <w:t xml:space="preserve">MC – idk my parents are still super against me dating </w:t>
      </w:r>
      <w:proofErr w:type="spellStart"/>
      <w:r>
        <w:rPr>
          <w:b/>
          <w:bCs/>
        </w:rPr>
        <w:t>ur</w:t>
      </w:r>
      <w:proofErr w:type="spellEnd"/>
      <w:r>
        <w:rPr>
          <w:b/>
          <w:bCs/>
        </w:rPr>
        <w:t xml:space="preserve"> kind of a big secret</w:t>
      </w:r>
    </w:p>
    <w:p w14:paraId="3212819D" w14:textId="4E3341CA" w:rsidR="002D286F" w:rsidRDefault="002D286F" w:rsidP="00D17E85">
      <w:pPr>
        <w:rPr>
          <w:b/>
          <w:bCs/>
        </w:rPr>
      </w:pPr>
      <w:r>
        <w:rPr>
          <w:b/>
          <w:bCs/>
        </w:rPr>
        <w:t xml:space="preserve">LI – oh uh </w:t>
      </w:r>
      <w:proofErr w:type="gramStart"/>
      <w:r>
        <w:rPr>
          <w:b/>
          <w:bCs/>
        </w:rPr>
        <w:t>yeah</w:t>
      </w:r>
      <w:proofErr w:type="gramEnd"/>
      <w:r>
        <w:rPr>
          <w:b/>
          <w:bCs/>
        </w:rPr>
        <w:t xml:space="preserve"> I see that’s </w:t>
      </w:r>
      <w:proofErr w:type="spellStart"/>
      <w:r>
        <w:rPr>
          <w:b/>
          <w:bCs/>
        </w:rPr>
        <w:t>alr</w:t>
      </w:r>
      <w:proofErr w:type="spellEnd"/>
    </w:p>
    <w:p w14:paraId="0A122ACA" w14:textId="20F5D3CC" w:rsidR="00B920F6" w:rsidRDefault="002D286F" w:rsidP="008A1D61">
      <w:pPr>
        <w:rPr>
          <w:b/>
          <w:bCs/>
        </w:rPr>
      </w:pPr>
      <w:r>
        <w:rPr>
          <w:b/>
          <w:bCs/>
        </w:rPr>
        <w:t xml:space="preserve">MC – yeah sorry </w:t>
      </w:r>
      <w:proofErr w:type="spellStart"/>
      <w:r>
        <w:rPr>
          <w:b/>
          <w:bCs/>
        </w:rPr>
        <w:t>ill</w:t>
      </w:r>
      <w:proofErr w:type="spellEnd"/>
      <w:r>
        <w:rPr>
          <w:b/>
          <w:bCs/>
        </w:rPr>
        <w:t xml:space="preserve"> keep trying to convince them </w:t>
      </w:r>
      <w:proofErr w:type="spellStart"/>
      <w:r>
        <w:rPr>
          <w:b/>
          <w:bCs/>
        </w:rPr>
        <w:t>tho</w:t>
      </w:r>
      <w:proofErr w:type="spellEnd"/>
      <w:r>
        <w:rPr>
          <w:b/>
          <w:bCs/>
        </w:rPr>
        <w:t xml:space="preserve"> :(</w:t>
      </w:r>
    </w:p>
    <w:p w14:paraId="757F919E" w14:textId="2204803E" w:rsidR="00EF187E" w:rsidRDefault="00EF187E" w:rsidP="008A1D61">
      <w:r>
        <w:t>Doesn’t matter answer next:</w:t>
      </w:r>
    </w:p>
    <w:p w14:paraId="21B882CC" w14:textId="12861623" w:rsidR="00EF187E" w:rsidRDefault="00EF187E" w:rsidP="008A1D61">
      <w:pPr>
        <w:rPr>
          <w:b/>
          <w:bCs/>
        </w:rPr>
      </w:pPr>
      <w:r>
        <w:rPr>
          <w:b/>
          <w:bCs/>
        </w:rPr>
        <w:t>Next day 7:00 pm</w:t>
      </w:r>
    </w:p>
    <w:p w14:paraId="3D0BF5A9" w14:textId="3959D629" w:rsidR="00EF187E" w:rsidRDefault="00EF187E" w:rsidP="008A1D61">
      <w:pPr>
        <w:rPr>
          <w:b/>
          <w:bCs/>
        </w:rPr>
      </w:pPr>
      <w:r>
        <w:rPr>
          <w:b/>
          <w:bCs/>
        </w:rPr>
        <w:t>LI – hey you should try the magic 8 ball feature I included in the AI</w:t>
      </w:r>
    </w:p>
    <w:p w14:paraId="4679BCA9" w14:textId="3DC8E7CA" w:rsidR="00EF187E" w:rsidRDefault="00EF187E" w:rsidP="008A1D61">
      <w:pPr>
        <w:rPr>
          <w:b/>
          <w:bCs/>
        </w:rPr>
      </w:pPr>
      <w:r>
        <w:rPr>
          <w:b/>
          <w:bCs/>
        </w:rPr>
        <w:t xml:space="preserve">MC – yeah </w:t>
      </w:r>
      <w:proofErr w:type="spellStart"/>
      <w:r>
        <w:rPr>
          <w:b/>
          <w:bCs/>
        </w:rPr>
        <w:t>ill</w:t>
      </w:r>
      <w:proofErr w:type="spellEnd"/>
      <w:r>
        <w:rPr>
          <w:b/>
          <w:bCs/>
        </w:rPr>
        <w:t xml:space="preserve"> try it right now</w:t>
      </w:r>
    </w:p>
    <w:p w14:paraId="67A025CB" w14:textId="3C0ECC54" w:rsidR="00D17E85" w:rsidRPr="00070866" w:rsidRDefault="00EF187E" w:rsidP="00144354">
      <w:pPr>
        <w:rPr>
          <w:b/>
          <w:bCs/>
        </w:rPr>
      </w:pPr>
      <w:r>
        <w:rPr>
          <w:b/>
          <w:bCs/>
        </w:rPr>
        <w:t>LI – yay cool</w:t>
      </w:r>
    </w:p>
    <w:p w14:paraId="644EE661" w14:textId="07F68A83" w:rsidR="00B920F6" w:rsidRDefault="00070866" w:rsidP="00144354">
      <w:r>
        <w:t>(</w:t>
      </w:r>
      <w:proofErr w:type="gramStart"/>
      <w:r>
        <w:t>player</w:t>
      </w:r>
      <w:proofErr w:type="gramEnd"/>
      <w:r>
        <w:t xml:space="preserve"> opens AI and clicks the 8ball)</w:t>
      </w:r>
    </w:p>
    <w:p w14:paraId="5F7FFA1B" w14:textId="35E64227" w:rsidR="00B920F6" w:rsidRDefault="00B920F6" w:rsidP="00144354">
      <w:r>
        <w:tab/>
      </w:r>
      <w:r>
        <w:tab/>
      </w:r>
      <w:r>
        <w:rPr>
          <w:b/>
          <w:bCs/>
        </w:rPr>
        <w:t>Give MC the option to ask a question</w:t>
      </w:r>
    </w:p>
    <w:p w14:paraId="5D84923B" w14:textId="16F88CAC" w:rsidR="00B920F6" w:rsidRDefault="00B920F6" w:rsidP="00144354">
      <w:r>
        <w:tab/>
      </w:r>
      <w:r>
        <w:tab/>
      </w:r>
      <w:r>
        <w:tab/>
        <w:t>OPTIONS:</w:t>
      </w:r>
    </w:p>
    <w:p w14:paraId="58395177" w14:textId="7F4A7E24" w:rsidR="00B920F6" w:rsidRDefault="00B920F6" w:rsidP="00144354">
      <w:r>
        <w:tab/>
      </w:r>
      <w:r>
        <w:tab/>
      </w:r>
      <w:r>
        <w:tab/>
        <w:t>MC can ask if love interest really loves them (FLAG FOR CATFISH ENDING)</w:t>
      </w:r>
    </w:p>
    <w:p w14:paraId="67D61806" w14:textId="7ADD9F2E" w:rsidR="00B920F6" w:rsidRDefault="00B920F6" w:rsidP="00144354">
      <w:r>
        <w:tab/>
      </w:r>
      <w:r>
        <w:tab/>
      </w:r>
      <w:r>
        <w:tab/>
        <w:t>MC can ask why AI was glitching out (FLAG FOR MC DIES ENDING)</w:t>
      </w:r>
    </w:p>
    <w:p w14:paraId="201C265E" w14:textId="4692A224" w:rsidR="00B920F6" w:rsidRDefault="00B920F6" w:rsidP="00144354">
      <w:r>
        <w:tab/>
      </w:r>
      <w:r>
        <w:tab/>
      </w:r>
      <w:r>
        <w:tab/>
        <w:t>MC can ask</w:t>
      </w:r>
      <w:r w:rsidR="00A03042">
        <w:t xml:space="preserve"> if they should surprise love interest with plane ticket (FLAG FOR LOVER SAVED ENDING)</w:t>
      </w:r>
    </w:p>
    <w:p w14:paraId="258BBCAC" w14:textId="33EFC6B7" w:rsidR="00144354" w:rsidRDefault="00070866" w:rsidP="00070866">
      <w:r>
        <w:t>After 8 ball:</w:t>
      </w:r>
    </w:p>
    <w:p w14:paraId="275B175C" w14:textId="0F138EA0" w:rsidR="005A47CF" w:rsidRDefault="00070866" w:rsidP="00070866">
      <w:pPr>
        <w:rPr>
          <w:b/>
          <w:bCs/>
        </w:rPr>
      </w:pPr>
      <w:r>
        <w:tab/>
      </w:r>
      <w:r w:rsidR="005A47CF">
        <w:rPr>
          <w:b/>
          <w:bCs/>
        </w:rPr>
        <w:t>LI – so what did you ask?</w:t>
      </w:r>
    </w:p>
    <w:p w14:paraId="7C5341CD" w14:textId="3F1C7DDC" w:rsidR="005A47CF" w:rsidRDefault="005A47CF" w:rsidP="00070866">
      <w:pPr>
        <w:rPr>
          <w:b/>
          <w:bCs/>
        </w:rPr>
      </w:pPr>
      <w:r>
        <w:rPr>
          <w:b/>
          <w:bCs/>
        </w:rPr>
        <w:tab/>
        <w:t>MC – it’s a secret ;)</w:t>
      </w:r>
    </w:p>
    <w:p w14:paraId="4315251B" w14:textId="2117E700" w:rsidR="005A47CF" w:rsidRDefault="005A47CF" w:rsidP="00070866">
      <w:pPr>
        <w:rPr>
          <w:b/>
          <w:bCs/>
        </w:rPr>
      </w:pPr>
      <w:r>
        <w:rPr>
          <w:b/>
          <w:bCs/>
        </w:rPr>
        <w:tab/>
        <w:t xml:space="preserve">LI – </w:t>
      </w:r>
      <w:proofErr w:type="spellStart"/>
      <w:r>
        <w:rPr>
          <w:b/>
          <w:bCs/>
        </w:rPr>
        <w:t>hmph</w:t>
      </w:r>
      <w:proofErr w:type="spellEnd"/>
      <w:r>
        <w:rPr>
          <w:b/>
          <w:bCs/>
        </w:rPr>
        <w:t xml:space="preserve"> ok fine</w:t>
      </w:r>
    </w:p>
    <w:p w14:paraId="2D05B1CF" w14:textId="719567A6" w:rsidR="005A47CF" w:rsidRDefault="005A47CF" w:rsidP="00070866">
      <w:pPr>
        <w:rPr>
          <w:b/>
          <w:bCs/>
        </w:rPr>
      </w:pPr>
      <w:r>
        <w:rPr>
          <w:b/>
          <w:bCs/>
        </w:rPr>
        <w:tab/>
        <w:t>LI – well I have to wake up early tomorrow</w:t>
      </w:r>
    </w:p>
    <w:p w14:paraId="0BB64597" w14:textId="6D79BFA1" w:rsidR="005A47CF" w:rsidRDefault="005A47CF" w:rsidP="00070866">
      <w:pPr>
        <w:rPr>
          <w:b/>
          <w:bCs/>
        </w:rPr>
      </w:pPr>
      <w:r>
        <w:rPr>
          <w:b/>
          <w:bCs/>
        </w:rPr>
        <w:tab/>
        <w:t xml:space="preserve">MC – ok </w:t>
      </w:r>
      <w:proofErr w:type="spellStart"/>
      <w:r>
        <w:rPr>
          <w:b/>
          <w:bCs/>
        </w:rPr>
        <w:t>gn</w:t>
      </w:r>
      <w:proofErr w:type="spellEnd"/>
      <w:r>
        <w:rPr>
          <w:b/>
          <w:bCs/>
        </w:rPr>
        <w:t xml:space="preserve"> :(</w:t>
      </w:r>
    </w:p>
    <w:p w14:paraId="72B96BB6" w14:textId="76103DBB" w:rsidR="005A47CF" w:rsidRPr="005A47CF" w:rsidRDefault="005A47CF" w:rsidP="00070866">
      <w:pPr>
        <w:rPr>
          <w:b/>
          <w:bCs/>
        </w:rPr>
      </w:pPr>
      <w:r>
        <w:rPr>
          <w:b/>
          <w:bCs/>
        </w:rPr>
        <w:tab/>
        <w:t xml:space="preserve">LI – </w:t>
      </w:r>
      <w:proofErr w:type="spellStart"/>
      <w:r>
        <w:rPr>
          <w:b/>
          <w:bCs/>
        </w:rPr>
        <w:t>gn</w:t>
      </w:r>
      <w:proofErr w:type="spellEnd"/>
      <w:r>
        <w:rPr>
          <w:b/>
          <w:bCs/>
        </w:rPr>
        <w:t xml:space="preserve"> :)</w:t>
      </w:r>
    </w:p>
    <w:p w14:paraId="5832063B" w14:textId="1225E3C5" w:rsidR="002D62FB" w:rsidRDefault="002D62FB" w:rsidP="009E1950"/>
    <w:p w14:paraId="2AC82430" w14:textId="77777777" w:rsidR="002D62FB" w:rsidRPr="009E1950" w:rsidRDefault="002D62FB" w:rsidP="009E1950"/>
    <w:sectPr w:rsidR="002D62FB" w:rsidRPr="009E19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yMDAyMTM1MTY0NLJU0lEKTi0uzszPAykwqgUApe2NECwAAAA="/>
  </w:docVars>
  <w:rsids>
    <w:rsidRoot w:val="00144354"/>
    <w:rsid w:val="00070866"/>
    <w:rsid w:val="000E2FBE"/>
    <w:rsid w:val="00144354"/>
    <w:rsid w:val="001A5DA1"/>
    <w:rsid w:val="002D286F"/>
    <w:rsid w:val="002D62FB"/>
    <w:rsid w:val="002E1227"/>
    <w:rsid w:val="002E46F3"/>
    <w:rsid w:val="003268F1"/>
    <w:rsid w:val="003911EC"/>
    <w:rsid w:val="003E3BB0"/>
    <w:rsid w:val="003F6591"/>
    <w:rsid w:val="00527B44"/>
    <w:rsid w:val="005A12A0"/>
    <w:rsid w:val="005A47CF"/>
    <w:rsid w:val="005B73F2"/>
    <w:rsid w:val="006045B5"/>
    <w:rsid w:val="006234B0"/>
    <w:rsid w:val="006E2BB9"/>
    <w:rsid w:val="007B4151"/>
    <w:rsid w:val="00867C40"/>
    <w:rsid w:val="008A1D61"/>
    <w:rsid w:val="009E1950"/>
    <w:rsid w:val="00A03042"/>
    <w:rsid w:val="00B920F6"/>
    <w:rsid w:val="00D17E85"/>
    <w:rsid w:val="00D5476F"/>
    <w:rsid w:val="00DA3E81"/>
    <w:rsid w:val="00E673A1"/>
    <w:rsid w:val="00E76DC4"/>
    <w:rsid w:val="00EF1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6F491"/>
  <w15:chartTrackingRefBased/>
  <w15:docId w15:val="{DF253D96-BBC3-47E2-B953-7446F8693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43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443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43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443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443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A81A83-6F94-4505-A028-BE19BDA43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5</Pages>
  <Words>805</Words>
  <Characters>459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fer.Sanrow</dc:creator>
  <cp:keywords/>
  <dc:description/>
  <cp:lastModifiedBy>Schuyler.Henry</cp:lastModifiedBy>
  <cp:revision>7</cp:revision>
  <dcterms:created xsi:type="dcterms:W3CDTF">2021-11-25T01:05:00Z</dcterms:created>
  <dcterms:modified xsi:type="dcterms:W3CDTF">2022-04-17T18:53:00Z</dcterms:modified>
</cp:coreProperties>
</file>